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Slovak</w:t>
      </w:r>
      <w:r>
        <w:t xml:space="preserve"> </w:t>
      </w:r>
      <w:r>
        <w:t xml:space="preserve">Republic</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Slovak Republic received a score of 88.8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Slovak Republic received a score of 9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Slovak Republic received a score of</w:t>
      </w:r>
      <w:r>
        <w:t xml:space="preserve"> </w:t>
      </w:r>
      <w:r>
        <w:rPr>
          <w:bCs/>
          <w:b/>
        </w:rPr>
        <w:t xml:space="preserve">94.5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Slovak Republic received a score of 85.3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Slovak Republic received a score of 74.3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Slovak Republic received a score of 100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Slovak Republic received a score of 0.9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Slovak Republic received a score of 1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Slovak Republic received a score of 0.8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Slovak Republic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Slovak Republic received a score of 0.8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Slovak Republic received a score of 0.8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Slovak Republic received a score of 1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Slovak Republic received a score of 0.9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Slovak Republic received a score of 0.9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Slovak Republic received a score of 1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Slovak Republic received a score of 0.3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Slovak Republic received a score of 1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Europe%20&amp;%20Central%20Asia\Slovak%20Republic%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Europe%20&amp;%20Central%20Asia\Slovak%20Republic%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Europe%20&amp;%20Central%20Asia\Slovak%20Republic%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Europe%20&amp;%20Central%20Asia\Slovak%20Republic%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Europe%20&amp;%20Central%20Asia\Slovak%20Republic%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Europe%20&amp;%20Central%20Asia\Slovak%20Republic%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Europe%20&amp;%20Central%20Asia\Slovak%20Republic%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Europe%20&amp;%20Central%20Asia\Slovak%20Republic%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Europe%20&amp;%20Central%20Asia\Slovak%20Republic%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Europe%20&amp;%20Central%20Asia\Slovak%20Republic%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Europe%20&amp;%20Central%20Asia\Slovak%20Republic%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Europe%20&amp;%20Central%20Asia\Slovak%20Republic%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Europe%20&amp;%20Central%20Asia\Slovak%20Republic%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Europe%20&amp;%20Central%20Asia\Slovak%20Republic%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Europe%20&amp;%20Central%20Asia\Slovak%20Republic%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Europe%20&amp;%20Central%20Asia\Slovak%20Republic%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Europe%20&amp;%20Central%20Asia\Slovak%20Republic%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15"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lovak Republic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VK</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2011,2021</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V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V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V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2, 1996, 2004, 2005, 2006, 2007, 2008, 2009, 2010, 2011, 2012, 2013, 2014, 2015, 2016, 2017, 2018, 2019</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V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 2005, 2007, 2013, 2016, 2020</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V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8, 1999, 2000, 2001, 2002, 2003, 2004, 2005, 2006, 2007, 2008, 2009, 2010, 2011, 2012, 2013, 2014, 2015, 2016, 2017, 2018, 2019, 2020, 2021</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V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 2009, 2014</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VK</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 1997, 1998, 1999, 2000, 2001, 2002, 2003, 2004, 2005, 2006, 2007, 2008, 2009, 2010, 2011, 2012, 2013, 2014, 2015, 2016, 2017, 2018, 2019, 2020</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15"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lovak Republic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VK</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V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iginal chained constant price data are rescaled.</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V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V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V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V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V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V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A 2010</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V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2"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VK</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3-19T14:36:10Z</dcterms:created>
  <dcterms:modified xsi:type="dcterms:W3CDTF">2024-03-19T14:36: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Slovak Republic Country Report</vt:lpwstr>
  </property>
</Properties>
</file>